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Pr="009E5050" w:rsidRDefault="009E5050" w:rsidP="009E5050">
      <w:pPr>
        <w:jc w:val="center"/>
        <w:rPr>
          <w:b/>
          <w:sz w:val="44"/>
          <w:szCs w:val="44"/>
        </w:rPr>
      </w:pPr>
      <w:r w:rsidRPr="009E5050">
        <w:rPr>
          <w:b/>
          <w:sz w:val="44"/>
          <w:szCs w:val="44"/>
        </w:rPr>
        <w:t>Pre-AP Science Fair Project Timeline</w:t>
      </w:r>
    </w:p>
    <w:p w:rsidR="009E5050" w:rsidRPr="009E5050" w:rsidRDefault="009E5050">
      <w:pPr>
        <w:rPr>
          <w:sz w:val="32"/>
          <w:szCs w:val="32"/>
        </w:rPr>
      </w:pPr>
      <w:r w:rsidRPr="009E5050">
        <w:rPr>
          <w:sz w:val="32"/>
          <w:szCs w:val="32"/>
        </w:rPr>
        <w:t xml:space="preserve">*Science Fair is </w:t>
      </w:r>
      <w:r w:rsidRPr="009E5050">
        <w:rPr>
          <w:b/>
          <w:sz w:val="32"/>
          <w:szCs w:val="32"/>
          <w:u w:val="single"/>
        </w:rPr>
        <w:t>Mandatory</w:t>
      </w:r>
      <w:r w:rsidRPr="009E5050">
        <w:rPr>
          <w:sz w:val="32"/>
          <w:szCs w:val="32"/>
        </w:rPr>
        <w:t xml:space="preserve"> to all Pre-AP students.  If student </w:t>
      </w:r>
      <w:r w:rsidRPr="009E5050">
        <w:rPr>
          <w:sz w:val="32"/>
          <w:szCs w:val="32"/>
          <w:u w:val="single"/>
        </w:rPr>
        <w:t>does not participate</w:t>
      </w:r>
      <w:r w:rsidRPr="009E5050">
        <w:rPr>
          <w:sz w:val="32"/>
          <w:szCs w:val="32"/>
        </w:rPr>
        <w:t xml:space="preserve"> in Science Fair, </w:t>
      </w:r>
      <w:r w:rsidRPr="009E5050">
        <w:rPr>
          <w:b/>
          <w:sz w:val="32"/>
          <w:szCs w:val="32"/>
        </w:rPr>
        <w:t>the student will fail the course and be requested to drop Pre-AP for the following semester.</w:t>
      </w:r>
    </w:p>
    <w:p w:rsidR="009E5050" w:rsidRPr="009E5050" w:rsidRDefault="009E5050">
      <w:pPr>
        <w:rPr>
          <w:sz w:val="32"/>
          <w:szCs w:val="32"/>
        </w:rPr>
      </w:pP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 xml:space="preserve">Register in </w:t>
      </w:r>
      <w:proofErr w:type="spellStart"/>
      <w:r w:rsidRPr="009E5050">
        <w:rPr>
          <w:sz w:val="32"/>
          <w:szCs w:val="32"/>
        </w:rPr>
        <w:t>Scienteer</w:t>
      </w:r>
      <w:proofErr w:type="spellEnd"/>
      <w:r w:rsidRPr="009E5050">
        <w:rPr>
          <w:sz w:val="32"/>
          <w:szCs w:val="32"/>
        </w:rPr>
        <w:t>, get consent from parents=October 31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Topic Selection-November 9-10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Experimental Design-November 14-15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Research Paper (Rough Draft)-November 29-30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Results, Data, Conclusion-December 13-14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Research Paper (Final Draft)-Jan 10-11</w:t>
      </w:r>
    </w:p>
    <w:p w:rsidR="009E5050" w:rsidRP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Project Board/Power Point-Jan 10-11</w:t>
      </w:r>
    </w:p>
    <w:p w:rsidR="009E5050" w:rsidRDefault="009E5050" w:rsidP="009E5050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E5050">
        <w:rPr>
          <w:sz w:val="32"/>
          <w:szCs w:val="32"/>
        </w:rPr>
        <w:t>Class Presentations-Jan 12-13</w:t>
      </w:r>
    </w:p>
    <w:p w:rsidR="00DB6AE7" w:rsidRDefault="00DB6AE7" w:rsidP="00DB6AE7">
      <w:pPr>
        <w:pStyle w:val="ListParagraph"/>
        <w:rPr>
          <w:sz w:val="32"/>
          <w:szCs w:val="32"/>
        </w:rPr>
      </w:pPr>
      <w:bookmarkStart w:id="0" w:name="_GoBack"/>
      <w:bookmarkEnd w:id="0"/>
    </w:p>
    <w:p w:rsidR="00465D61" w:rsidRPr="00465D61" w:rsidRDefault="00465D61" w:rsidP="00465D61">
      <w:pPr>
        <w:rPr>
          <w:sz w:val="32"/>
          <w:szCs w:val="32"/>
        </w:rPr>
      </w:pPr>
      <w:r w:rsidRPr="00465D61">
        <w:rPr>
          <w:b/>
          <w:sz w:val="32"/>
          <w:szCs w:val="32"/>
        </w:rPr>
        <w:t>Mandatory Science Fair Tutoring</w:t>
      </w:r>
      <w:r>
        <w:rPr>
          <w:sz w:val="32"/>
          <w:szCs w:val="32"/>
        </w:rPr>
        <w:t xml:space="preserve"> will be held on </w:t>
      </w:r>
      <w:r w:rsidRPr="00465D61">
        <w:rPr>
          <w:b/>
          <w:sz w:val="32"/>
          <w:szCs w:val="32"/>
        </w:rPr>
        <w:t>November 17</w:t>
      </w:r>
      <w:r>
        <w:rPr>
          <w:sz w:val="32"/>
          <w:szCs w:val="32"/>
        </w:rPr>
        <w:t xml:space="preserve">, 4pm to 5:15pm for all Biology Pre-AP students.  There will be another mandatory tutoring in December, time and date to be determined. </w:t>
      </w:r>
    </w:p>
    <w:p w:rsidR="009E5050" w:rsidRPr="009E5050" w:rsidRDefault="009E5050" w:rsidP="009E5050">
      <w:pPr>
        <w:rPr>
          <w:sz w:val="32"/>
          <w:szCs w:val="32"/>
        </w:rPr>
      </w:pPr>
    </w:p>
    <w:p w:rsidR="009E5050" w:rsidRPr="009E5050" w:rsidRDefault="009E5050" w:rsidP="009E5050">
      <w:pPr>
        <w:rPr>
          <w:sz w:val="32"/>
          <w:szCs w:val="32"/>
        </w:rPr>
      </w:pPr>
      <w:r w:rsidRPr="009E5050">
        <w:rPr>
          <w:sz w:val="32"/>
          <w:szCs w:val="32"/>
        </w:rPr>
        <w:t>*Irvin High School Science Fair January 18-3:50 to 5:00pm-Cafeteria</w:t>
      </w:r>
    </w:p>
    <w:p w:rsidR="009E5050" w:rsidRDefault="009E5050" w:rsidP="009E5050">
      <w:pPr>
        <w:rPr>
          <w:sz w:val="32"/>
          <w:szCs w:val="32"/>
        </w:rPr>
      </w:pPr>
      <w:r w:rsidRPr="009E5050">
        <w:rPr>
          <w:sz w:val="32"/>
          <w:szCs w:val="32"/>
        </w:rPr>
        <w:t>*EPISD District Science Fair January 21, Austin HS Main Gym</w:t>
      </w:r>
    </w:p>
    <w:p w:rsidR="009E5050" w:rsidRDefault="009E5050" w:rsidP="009E5050">
      <w:pPr>
        <w:rPr>
          <w:sz w:val="32"/>
          <w:szCs w:val="32"/>
        </w:rPr>
      </w:pPr>
    </w:p>
    <w:p w:rsidR="009E5050" w:rsidRPr="009E5050" w:rsidRDefault="009E5050" w:rsidP="009E5050">
      <w:pPr>
        <w:rPr>
          <w:i/>
          <w:sz w:val="32"/>
          <w:szCs w:val="32"/>
        </w:rPr>
      </w:pPr>
      <w:r w:rsidRPr="009E5050">
        <w:rPr>
          <w:i/>
          <w:sz w:val="32"/>
          <w:szCs w:val="32"/>
        </w:rPr>
        <w:t>The top three projects will advance to the district science fair</w:t>
      </w:r>
    </w:p>
    <w:sectPr w:rsidR="009E5050" w:rsidRPr="009E5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1D60D4"/>
    <w:multiLevelType w:val="hybridMultilevel"/>
    <w:tmpl w:val="DDA23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jUyNDGwNLcEMpV0lIJTi4sz8/NACgxrAaA2QdUsAAAA"/>
  </w:docVars>
  <w:rsids>
    <w:rsidRoot w:val="009E5050"/>
    <w:rsid w:val="00465D61"/>
    <w:rsid w:val="0080783C"/>
    <w:rsid w:val="0084251D"/>
    <w:rsid w:val="00882001"/>
    <w:rsid w:val="009E5050"/>
    <w:rsid w:val="00D10721"/>
    <w:rsid w:val="00DB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E8E016-2643-4631-95A3-6D7344F11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50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3</cp:revision>
  <dcterms:created xsi:type="dcterms:W3CDTF">2016-11-15T23:13:00Z</dcterms:created>
  <dcterms:modified xsi:type="dcterms:W3CDTF">2016-11-15T23:37:00Z</dcterms:modified>
</cp:coreProperties>
</file>